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1C492F" w14:textId="5A155FDA" w:rsidR="009E737D" w:rsidRDefault="009E737D" w:rsidP="00D205D7">
      <w:pPr>
        <w:spacing w:line="276" w:lineRule="auto"/>
        <w:rPr>
          <w:rFonts w:ascii="Arial Narrow" w:hAnsi="Arial Narrow"/>
        </w:rPr>
      </w:pPr>
    </w:p>
    <w:p w14:paraId="2DEC1827" w14:textId="77777777" w:rsidR="009E737D" w:rsidRPr="009E737D" w:rsidRDefault="009E737D" w:rsidP="009E737D">
      <w:pPr>
        <w:rPr>
          <w:rFonts w:asciiTheme="minorHAnsi" w:eastAsiaTheme="minorHAnsi" w:hAnsiTheme="minorHAnsi" w:cstheme="minorBidi"/>
          <w:sz w:val="22"/>
          <w:szCs w:val="22"/>
          <w:lang w:val="es-ES" w:eastAsia="en-US"/>
        </w:rPr>
      </w:pPr>
      <w:r w:rsidRPr="009E737D">
        <w:rPr>
          <w:rFonts w:asciiTheme="minorHAnsi" w:eastAsiaTheme="minorHAnsi" w:hAnsiTheme="minorHAnsi" w:cstheme="minorBidi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60800" behindDoc="1" locked="0" layoutInCell="1" allowOverlap="1" wp14:anchorId="1289CFB2" wp14:editId="4BF19324">
            <wp:simplePos x="0" y="0"/>
            <wp:positionH relativeFrom="column">
              <wp:posOffset>3244215</wp:posOffset>
            </wp:positionH>
            <wp:positionV relativeFrom="paragraph">
              <wp:posOffset>19050</wp:posOffset>
            </wp:positionV>
            <wp:extent cx="2266950" cy="798195"/>
            <wp:effectExtent l="19050" t="19050" r="19050" b="20955"/>
            <wp:wrapTight wrapText="bothSides">
              <wp:wrapPolygon edited="0">
                <wp:start x="-182" y="-516"/>
                <wp:lineTo x="-182" y="21652"/>
                <wp:lineTo x="21600" y="21652"/>
                <wp:lineTo x="21600" y="-516"/>
                <wp:lineTo x="-182" y="-516"/>
              </wp:wrapPolygon>
            </wp:wrapTight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z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79819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E737D">
        <w:rPr>
          <w:rFonts w:asciiTheme="minorHAnsi" w:eastAsiaTheme="minorHAnsi" w:hAnsiTheme="minorHAnsi" w:cstheme="minorBidi"/>
          <w:noProof/>
          <w:sz w:val="22"/>
          <w:szCs w:val="22"/>
          <w:lang w:val="es-ES" w:eastAsia="es-ES"/>
        </w:rPr>
        <w:object w:dxaOrig="1440" w:dyaOrig="1440" w14:anchorId="238A218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.75pt;margin-top:-.75pt;width:61.2pt;height:63.95pt;z-index:-251654656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27" DrawAspect="Content" ObjectID="_1646667892" r:id="rId10"/>
        </w:object>
      </w:r>
      <w:r w:rsidRPr="009E737D">
        <w:rPr>
          <w:rFonts w:asciiTheme="minorHAnsi" w:eastAsiaTheme="minorHAnsi" w:hAnsiTheme="minorHAnsi" w:cstheme="minorBidi"/>
          <w:sz w:val="22"/>
          <w:szCs w:val="22"/>
          <w:lang w:val="es-ES" w:eastAsia="en-US"/>
        </w:rPr>
        <w:t xml:space="preserve">                                Liceo José Victorino Lastarria</w:t>
      </w:r>
    </w:p>
    <w:p w14:paraId="556755ED" w14:textId="77777777" w:rsidR="009E737D" w:rsidRPr="009E737D" w:rsidRDefault="009E737D" w:rsidP="009E737D">
      <w:pPr>
        <w:rPr>
          <w:rFonts w:asciiTheme="minorHAnsi" w:eastAsiaTheme="minorHAnsi" w:hAnsiTheme="minorHAnsi" w:cstheme="minorBidi"/>
          <w:sz w:val="22"/>
          <w:szCs w:val="22"/>
          <w:lang w:val="es-ES" w:eastAsia="en-US"/>
        </w:rPr>
      </w:pPr>
      <w:r w:rsidRPr="009E737D">
        <w:rPr>
          <w:rFonts w:asciiTheme="minorHAnsi" w:eastAsiaTheme="minorHAnsi" w:hAnsiTheme="minorHAnsi" w:cstheme="minorBidi"/>
          <w:sz w:val="22"/>
          <w:szCs w:val="22"/>
          <w:lang w:val="es-ES" w:eastAsia="en-US"/>
        </w:rPr>
        <w:t xml:space="preserve">                                                 Rancagua</w:t>
      </w:r>
    </w:p>
    <w:p w14:paraId="7858430E" w14:textId="77777777" w:rsidR="009E737D" w:rsidRPr="009E737D" w:rsidRDefault="009E737D" w:rsidP="009E737D">
      <w:pPr>
        <w:rPr>
          <w:rFonts w:asciiTheme="minorHAnsi" w:eastAsiaTheme="minorHAnsi" w:hAnsiTheme="minorHAnsi" w:cstheme="minorBidi"/>
          <w:i/>
          <w:sz w:val="22"/>
          <w:szCs w:val="22"/>
          <w:lang w:val="es-ES" w:eastAsia="en-US"/>
        </w:rPr>
      </w:pPr>
      <w:r w:rsidRPr="009E737D">
        <w:rPr>
          <w:rFonts w:asciiTheme="minorHAnsi" w:eastAsiaTheme="minorHAnsi" w:hAnsiTheme="minorHAnsi" w:cstheme="minorBidi"/>
          <w:sz w:val="22"/>
          <w:szCs w:val="22"/>
          <w:lang w:val="es-ES" w:eastAsia="en-US"/>
        </w:rPr>
        <w:t xml:space="preserve">                           “</w:t>
      </w:r>
      <w:r w:rsidRPr="009E737D">
        <w:rPr>
          <w:rFonts w:asciiTheme="minorHAnsi" w:eastAsiaTheme="minorHAnsi" w:hAnsiTheme="minorHAnsi" w:cstheme="minorBidi"/>
          <w:i/>
          <w:sz w:val="22"/>
          <w:szCs w:val="22"/>
          <w:lang w:val="es-ES" w:eastAsia="en-US"/>
        </w:rPr>
        <w:t>Formando Técnicos para el mañana”</w:t>
      </w:r>
    </w:p>
    <w:p w14:paraId="010B24A9" w14:textId="7B9DE962" w:rsidR="009E737D" w:rsidRPr="009E737D" w:rsidRDefault="009E737D" w:rsidP="009E737D">
      <w:pPr>
        <w:rPr>
          <w:rFonts w:asciiTheme="minorHAnsi" w:eastAsiaTheme="minorHAnsi" w:hAnsiTheme="minorHAnsi" w:cstheme="minorBidi"/>
          <w:sz w:val="22"/>
          <w:szCs w:val="22"/>
          <w:lang w:val="es-ES" w:eastAsia="en-US"/>
        </w:rPr>
      </w:pPr>
      <w:r w:rsidRPr="009E737D">
        <w:rPr>
          <w:rFonts w:asciiTheme="minorHAnsi" w:eastAsiaTheme="minorHAnsi" w:hAnsiTheme="minorHAnsi" w:cstheme="minorBidi"/>
          <w:i/>
          <w:sz w:val="22"/>
          <w:szCs w:val="22"/>
          <w:lang w:val="es-ES" w:eastAsia="en-US"/>
        </w:rPr>
        <w:t xml:space="preserve">                                   </w:t>
      </w:r>
      <w:r w:rsidRPr="009E737D">
        <w:rPr>
          <w:rFonts w:asciiTheme="minorHAnsi" w:eastAsiaTheme="minorHAnsi" w:hAnsiTheme="minorHAnsi" w:cstheme="minorBidi"/>
          <w:sz w:val="22"/>
          <w:szCs w:val="22"/>
          <w:lang w:val="es-ES" w:eastAsia="en-US"/>
        </w:rPr>
        <w:t>Unidad Técnico-Pedagógica</w:t>
      </w:r>
    </w:p>
    <w:p w14:paraId="269ED2BF" w14:textId="62AB0F82" w:rsidR="009E737D" w:rsidRDefault="009E737D" w:rsidP="00D205D7">
      <w:pPr>
        <w:spacing w:line="276" w:lineRule="auto"/>
        <w:rPr>
          <w:rFonts w:ascii="Arial Narrow" w:hAnsi="Arial Narrow"/>
        </w:rPr>
      </w:pPr>
    </w:p>
    <w:p w14:paraId="435DE5E9" w14:textId="563ED718" w:rsidR="009E737D" w:rsidRPr="007B593B" w:rsidRDefault="009E737D" w:rsidP="009E737D">
      <w:pPr>
        <w:spacing w:line="276" w:lineRule="auto"/>
        <w:rPr>
          <w:rFonts w:ascii="Bauhaus 93" w:hAnsi="Bauhaus 93"/>
          <w:b/>
          <w:sz w:val="56"/>
          <w:szCs w:val="56"/>
          <w:lang w:val="en-US"/>
        </w:rPr>
      </w:pPr>
      <w:r>
        <w:rPr>
          <w:rFonts w:ascii="Arial Narrow" w:hAnsi="Arial Narrow"/>
          <w:noProof/>
          <w:lang w:val="en-US" w:eastAsia="en-US"/>
        </w:rPr>
        <w:drawing>
          <wp:anchor distT="0" distB="0" distL="114300" distR="114300" simplePos="0" relativeHeight="251653632" behindDoc="1" locked="0" layoutInCell="1" allowOverlap="1" wp14:anchorId="4C7B8D82" wp14:editId="4FB3F6A9">
            <wp:simplePos x="0" y="0"/>
            <wp:positionH relativeFrom="column">
              <wp:posOffset>4977765</wp:posOffset>
            </wp:positionH>
            <wp:positionV relativeFrom="paragraph">
              <wp:posOffset>562610</wp:posOffset>
            </wp:positionV>
            <wp:extent cx="1466850" cy="794171"/>
            <wp:effectExtent l="0" t="0" r="0" b="635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mnt-pizza-1182x64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794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B593B">
        <w:rPr>
          <w:rFonts w:ascii="Bauhaus 93" w:hAnsi="Bauhaus 93"/>
          <w:b/>
          <w:sz w:val="56"/>
          <w:szCs w:val="56"/>
          <w:lang w:val="en-US"/>
        </w:rPr>
        <w:t>Handout: Gast</w:t>
      </w:r>
      <w:r>
        <w:rPr>
          <w:rFonts w:ascii="Bauhaus 93" w:hAnsi="Bauhaus 93"/>
          <w:b/>
          <w:sz w:val="56"/>
          <w:szCs w:val="56"/>
          <w:lang w:val="en-US"/>
        </w:rPr>
        <w:t>r</w:t>
      </w:r>
      <w:r w:rsidRPr="007B593B">
        <w:rPr>
          <w:rFonts w:ascii="Bauhaus 93" w:hAnsi="Bauhaus 93"/>
          <w:b/>
          <w:sz w:val="56"/>
          <w:szCs w:val="56"/>
          <w:lang w:val="en-US"/>
        </w:rPr>
        <w:t>onomy</w:t>
      </w:r>
      <w:r>
        <w:rPr>
          <w:rFonts w:ascii="Bauhaus 93" w:hAnsi="Bauhaus 93"/>
          <w:b/>
          <w:sz w:val="56"/>
          <w:szCs w:val="56"/>
          <w:lang w:val="en-US"/>
        </w:rPr>
        <w:t xml:space="preserve"> Vocabulary</w:t>
      </w:r>
    </w:p>
    <w:p w14:paraId="6177C9A6" w14:textId="77777777" w:rsidR="009E737D" w:rsidRDefault="009E737D" w:rsidP="00D205D7">
      <w:pPr>
        <w:spacing w:line="276" w:lineRule="auto"/>
        <w:rPr>
          <w:rFonts w:ascii="Arial Narrow" w:hAnsi="Arial Narrow"/>
        </w:rPr>
      </w:pPr>
    </w:p>
    <w:p w14:paraId="7FFCD2CA" w14:textId="77777777" w:rsidR="009E737D" w:rsidRDefault="009E737D" w:rsidP="00D205D7">
      <w:pPr>
        <w:spacing w:line="276" w:lineRule="auto"/>
        <w:rPr>
          <w:rFonts w:ascii="Arial Narrow" w:hAnsi="Arial Narrow"/>
        </w:rPr>
      </w:pPr>
    </w:p>
    <w:p w14:paraId="4FEFF3EE" w14:textId="4B7FC6DC" w:rsidR="00D205D7" w:rsidRPr="00BA0EB6" w:rsidRDefault="00D205D7" w:rsidP="00D205D7">
      <w:pPr>
        <w:spacing w:line="276" w:lineRule="auto"/>
        <w:rPr>
          <w:rFonts w:ascii="Arial Narrow" w:hAnsi="Arial Narrow"/>
        </w:rPr>
      </w:pPr>
      <w:proofErr w:type="spellStart"/>
      <w:proofErr w:type="gramStart"/>
      <w:r w:rsidRPr="00BA0EB6">
        <w:rPr>
          <w:rFonts w:ascii="Arial Narrow" w:hAnsi="Arial Narrow"/>
        </w:rPr>
        <w:t>Name</w:t>
      </w:r>
      <w:proofErr w:type="spellEnd"/>
      <w:r w:rsidRPr="00BA0EB6">
        <w:rPr>
          <w:rFonts w:ascii="Arial Narrow" w:hAnsi="Arial Narrow"/>
        </w:rPr>
        <w:t>:_</w:t>
      </w:r>
      <w:proofErr w:type="gramEnd"/>
      <w:r w:rsidRPr="00BA0EB6">
        <w:rPr>
          <w:rFonts w:ascii="Arial Narrow" w:hAnsi="Arial Narrow"/>
        </w:rPr>
        <w:t>__________________________________________ Class:</w:t>
      </w:r>
      <w:r w:rsidR="007B593B">
        <w:rPr>
          <w:rFonts w:ascii="Arial Narrow" w:hAnsi="Arial Narrow"/>
        </w:rPr>
        <w:t>4th</w:t>
      </w:r>
      <w:r w:rsidRPr="00BA0EB6">
        <w:rPr>
          <w:rFonts w:ascii="Arial Narrow" w:hAnsi="Arial Narrow"/>
        </w:rPr>
        <w:t>____</w:t>
      </w:r>
    </w:p>
    <w:p w14:paraId="436DCE26" w14:textId="77777777" w:rsidR="00D205D7" w:rsidRPr="00BA0EB6" w:rsidRDefault="00D205D7" w:rsidP="00D205D7">
      <w:pPr>
        <w:spacing w:line="276" w:lineRule="auto"/>
        <w:rPr>
          <w:rFonts w:ascii="Arial Narrow" w:hAnsi="Arial Narrow"/>
        </w:rPr>
      </w:pPr>
      <w:proofErr w:type="gramStart"/>
      <w:r w:rsidRPr="00BA0EB6">
        <w:rPr>
          <w:rFonts w:ascii="Arial Narrow" w:hAnsi="Arial Narrow"/>
        </w:rPr>
        <w:t>Date:_</w:t>
      </w:r>
      <w:proofErr w:type="gramEnd"/>
      <w:r w:rsidRPr="00BA0EB6">
        <w:rPr>
          <w:rFonts w:ascii="Arial Narrow" w:hAnsi="Arial Narrow"/>
        </w:rPr>
        <w:t>_______________</w:t>
      </w:r>
    </w:p>
    <w:p w14:paraId="668A55BA" w14:textId="77777777" w:rsidR="00D205D7" w:rsidRDefault="00D205D7" w:rsidP="00D205D7">
      <w:pPr>
        <w:spacing w:line="276" w:lineRule="auto"/>
        <w:rPr>
          <w:rFonts w:ascii="Arial Narrow" w:hAnsi="Arial Narrow"/>
        </w:rPr>
      </w:pPr>
    </w:p>
    <w:p w14:paraId="6407BD2D" w14:textId="77777777" w:rsidR="00557279" w:rsidRDefault="00557279" w:rsidP="00D205D7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AE04</w:t>
      </w:r>
      <w:r w:rsidR="007B593B">
        <w:rPr>
          <w:rFonts w:ascii="Arial Narrow" w:hAnsi="Arial Narrow"/>
        </w:rPr>
        <w:t xml:space="preserve"> clase 2</w:t>
      </w:r>
      <w:r>
        <w:rPr>
          <w:rFonts w:ascii="Arial Narrow" w:hAnsi="Arial Narrow"/>
        </w:rPr>
        <w:t xml:space="preserve">: </w:t>
      </w:r>
      <w:r w:rsidR="002E56B6">
        <w:rPr>
          <w:rFonts w:ascii="Arial Narrow" w:hAnsi="Arial Narrow"/>
        </w:rPr>
        <w:t>Reconocer y utilizar vocabulario de comidas en diferentes tipos de menú.</w:t>
      </w:r>
    </w:p>
    <w:p w14:paraId="17F143D0" w14:textId="77777777" w:rsidR="007B593B" w:rsidRDefault="007B593B" w:rsidP="007B593B">
      <w:pPr>
        <w:spacing w:line="276" w:lineRule="auto"/>
        <w:rPr>
          <w:rFonts w:ascii="Arial Narrow" w:hAnsi="Arial Narrow"/>
        </w:rPr>
      </w:pPr>
      <w:r>
        <w:rPr>
          <w:rFonts w:ascii="Arial Narrow" w:hAnsi="Arial Narrow"/>
        </w:rPr>
        <w:t>Instrucciones: Leer y completar guía de vocabulario y reenviar a su profesor de asignatura.</w:t>
      </w:r>
    </w:p>
    <w:p w14:paraId="1DC33B96" w14:textId="77777777" w:rsidR="002E56B6" w:rsidRPr="00BA0EB6" w:rsidRDefault="007B593B" w:rsidP="00D205D7">
      <w:pPr>
        <w:spacing w:line="276" w:lineRule="auto"/>
        <w:rPr>
          <w:rFonts w:ascii="Arial Narrow" w:hAnsi="Arial Narrow"/>
        </w:rPr>
      </w:pPr>
      <w:r w:rsidRPr="00307015">
        <w:rPr>
          <w:rFonts w:ascii="Arial Narrow" w:hAnsi="Arial Narrow"/>
        </w:rPr>
        <w:t xml:space="preserve">Sergio </w:t>
      </w:r>
      <w:proofErr w:type="spellStart"/>
      <w:r w:rsidRPr="00307015">
        <w:rPr>
          <w:rFonts w:ascii="Arial Narrow" w:hAnsi="Arial Narrow"/>
        </w:rPr>
        <w:t>Masciocchi</w:t>
      </w:r>
      <w:proofErr w:type="spellEnd"/>
      <w:r w:rsidRPr="00307015">
        <w:rPr>
          <w:rFonts w:ascii="Arial Narrow" w:hAnsi="Arial Narrow"/>
        </w:rPr>
        <w:t xml:space="preserve">: </w:t>
      </w:r>
      <w:hyperlink r:id="rId12" w:history="1">
        <w:r w:rsidRPr="00F038FE">
          <w:rPr>
            <w:rStyle w:val="Hipervnculo"/>
            <w:rFonts w:ascii="Arial Narrow" w:hAnsi="Arial Narrow"/>
          </w:rPr>
          <w:t>smasciocchib@gmail.com</w:t>
        </w:r>
      </w:hyperlink>
      <w:r>
        <w:rPr>
          <w:rFonts w:ascii="Arial Narrow" w:hAnsi="Arial Narrow"/>
        </w:rPr>
        <w:t xml:space="preserve"> </w:t>
      </w:r>
    </w:p>
    <w:p w14:paraId="36CFF8A3" w14:textId="740F3C99" w:rsidR="00557279" w:rsidRDefault="00557279" w:rsidP="00557279">
      <w:pPr>
        <w:spacing w:line="276" w:lineRule="auto"/>
        <w:rPr>
          <w:rFonts w:ascii="Arial Narrow" w:hAnsi="Arial Narrow"/>
          <w:lang w:val="en-US"/>
        </w:rPr>
      </w:pPr>
      <w:bookmarkStart w:id="0" w:name="_GoBack"/>
      <w:bookmarkEnd w:id="0"/>
      <w:r w:rsidRPr="00557279">
        <w:rPr>
          <w:rFonts w:ascii="Arial Narrow" w:hAnsi="Arial Narrow"/>
          <w:lang w:val="en-US"/>
        </w:rPr>
        <w:t>Now that we have learnt some new words related to restaurants and food, it</w:t>
      </w:r>
      <w:r>
        <w:rPr>
          <w:rFonts w:ascii="Arial Narrow" w:hAnsi="Arial Narrow"/>
          <w:lang w:val="en-US"/>
        </w:rPr>
        <w:t>’s time to go a little bit further and apply them to a menu.</w:t>
      </w:r>
      <w:r w:rsidR="002E56B6">
        <w:rPr>
          <w:rFonts w:ascii="Arial Narrow" w:hAnsi="Arial Narrow"/>
          <w:lang w:val="en-US"/>
        </w:rPr>
        <w:t xml:space="preserve"> To begin with let’s check some words translated:</w:t>
      </w:r>
    </w:p>
    <w:p w14:paraId="638248CC" w14:textId="77777777" w:rsidR="002E56B6" w:rsidRDefault="002E56B6" w:rsidP="00557279">
      <w:pPr>
        <w:spacing w:line="276" w:lineRule="auto"/>
        <w:rPr>
          <w:rFonts w:ascii="Arial Narrow" w:hAnsi="Arial Narrow"/>
          <w:lang w:val="en-US"/>
        </w:rPr>
      </w:pPr>
    </w:p>
    <w:p w14:paraId="182FB42C" w14:textId="77777777" w:rsidR="00811E83" w:rsidRDefault="00811E83" w:rsidP="00557279">
      <w:pPr>
        <w:spacing w:line="276" w:lineRule="auto"/>
        <w:rPr>
          <w:b/>
          <w:lang w:val="en-GB"/>
        </w:rPr>
        <w:sectPr w:rsidR="00811E83" w:rsidSect="009E737D">
          <w:pgSz w:w="12240" w:h="15840"/>
          <w:pgMar w:top="851" w:right="1701" w:bottom="1417" w:left="1701" w:header="708" w:footer="708" w:gutter="0"/>
          <w:cols w:space="708"/>
          <w:docGrid w:linePitch="360"/>
        </w:sectPr>
      </w:pPr>
    </w:p>
    <w:p w14:paraId="791FAB56" w14:textId="77777777" w:rsidR="002E56B6" w:rsidRDefault="002E56B6" w:rsidP="00557279">
      <w:pPr>
        <w:spacing w:line="276" w:lineRule="auto"/>
        <w:rPr>
          <w:b/>
          <w:lang w:val="en-GB"/>
        </w:rPr>
      </w:pPr>
      <w:r>
        <w:rPr>
          <w:b/>
          <w:lang w:val="en-GB"/>
        </w:rPr>
        <w:t>DRINKS</w:t>
      </w:r>
      <w:r>
        <w:rPr>
          <w:b/>
          <w:lang w:val="en-GB"/>
        </w:rPr>
        <w:tab/>
      </w:r>
      <w:r>
        <w:rPr>
          <w:b/>
          <w:lang w:val="en-GB"/>
        </w:rPr>
        <w:tab/>
        <w:t xml:space="preserve">: </w:t>
      </w:r>
      <w:proofErr w:type="spellStart"/>
      <w:r>
        <w:rPr>
          <w:b/>
          <w:lang w:val="en-GB"/>
        </w:rPr>
        <w:t>Bebestibles</w:t>
      </w:r>
      <w:proofErr w:type="spellEnd"/>
      <w:r>
        <w:rPr>
          <w:b/>
          <w:lang w:val="en-GB"/>
        </w:rPr>
        <w:t xml:space="preserve">          </w:t>
      </w:r>
    </w:p>
    <w:p w14:paraId="4EFCFAA7" w14:textId="77777777" w:rsidR="002E56B6" w:rsidRDefault="002E56B6" w:rsidP="00557279">
      <w:pPr>
        <w:spacing w:line="276" w:lineRule="auto"/>
        <w:rPr>
          <w:b/>
          <w:lang w:val="en-GB"/>
        </w:rPr>
      </w:pPr>
      <w:r>
        <w:rPr>
          <w:b/>
          <w:lang w:val="en-GB"/>
        </w:rPr>
        <w:t xml:space="preserve">DESSERTS      </w:t>
      </w:r>
      <w:r>
        <w:rPr>
          <w:b/>
          <w:lang w:val="en-GB"/>
        </w:rPr>
        <w:tab/>
        <w:t xml:space="preserve">: </w:t>
      </w:r>
      <w:proofErr w:type="spellStart"/>
      <w:r>
        <w:rPr>
          <w:b/>
          <w:lang w:val="en-GB"/>
        </w:rPr>
        <w:t>Postres</w:t>
      </w:r>
      <w:proofErr w:type="spellEnd"/>
    </w:p>
    <w:p w14:paraId="5A28AE9C" w14:textId="77777777" w:rsidR="002E56B6" w:rsidRDefault="002E56B6" w:rsidP="00557279">
      <w:pPr>
        <w:spacing w:line="276" w:lineRule="auto"/>
        <w:rPr>
          <w:b/>
          <w:lang w:val="en-GB"/>
        </w:rPr>
      </w:pPr>
      <w:r>
        <w:rPr>
          <w:b/>
          <w:lang w:val="en-GB"/>
        </w:rPr>
        <w:t xml:space="preserve">MAIN COURSE     </w:t>
      </w:r>
      <w:proofErr w:type="gramStart"/>
      <w:r>
        <w:rPr>
          <w:b/>
          <w:lang w:val="en-GB"/>
        </w:rPr>
        <w:t xml:space="preserve">  :</w:t>
      </w:r>
      <w:proofErr w:type="gramEnd"/>
      <w:r>
        <w:rPr>
          <w:b/>
          <w:lang w:val="en-GB"/>
        </w:rPr>
        <w:t xml:space="preserve"> Plato principal</w:t>
      </w:r>
    </w:p>
    <w:p w14:paraId="65BF7D9F" w14:textId="77777777" w:rsidR="002E56B6" w:rsidRDefault="002E56B6" w:rsidP="00557279">
      <w:pPr>
        <w:spacing w:line="276" w:lineRule="auto"/>
        <w:rPr>
          <w:b/>
          <w:lang w:val="en-GB"/>
        </w:rPr>
      </w:pPr>
      <w:r>
        <w:rPr>
          <w:b/>
          <w:lang w:val="en-GB"/>
        </w:rPr>
        <w:t xml:space="preserve">STARTERS       </w:t>
      </w:r>
      <w:r>
        <w:rPr>
          <w:b/>
          <w:lang w:val="en-GB"/>
        </w:rPr>
        <w:tab/>
        <w:t>: Entradas</w:t>
      </w:r>
    </w:p>
    <w:p w14:paraId="7E432CA0" w14:textId="77777777" w:rsidR="002E56B6" w:rsidRDefault="002E56B6" w:rsidP="00557279">
      <w:pPr>
        <w:spacing w:line="276" w:lineRule="auto"/>
        <w:rPr>
          <w:rFonts w:ascii="Arial Narrow" w:hAnsi="Arial Narrow"/>
          <w:lang w:val="en-US"/>
        </w:rPr>
      </w:pPr>
      <w:r>
        <w:rPr>
          <w:b/>
          <w:lang w:val="en-GB"/>
        </w:rPr>
        <w:t>SALADS</w:t>
      </w:r>
      <w:r>
        <w:rPr>
          <w:b/>
          <w:lang w:val="en-GB"/>
        </w:rPr>
        <w:tab/>
      </w:r>
      <w:r>
        <w:rPr>
          <w:b/>
          <w:lang w:val="en-GB"/>
        </w:rPr>
        <w:tab/>
        <w:t>: Ensaladas</w:t>
      </w:r>
    </w:p>
    <w:p w14:paraId="7213FD98" w14:textId="77777777" w:rsidR="00811E83" w:rsidRDefault="00811E83" w:rsidP="00557279">
      <w:pPr>
        <w:spacing w:line="276" w:lineRule="auto"/>
        <w:rPr>
          <w:rFonts w:ascii="Arial Narrow" w:hAnsi="Arial Narrow"/>
          <w:lang w:val="en-US"/>
        </w:rPr>
        <w:sectPr w:rsidR="00811E83" w:rsidSect="00811E83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14:paraId="03F499A6" w14:textId="77777777" w:rsidR="00557279" w:rsidRDefault="00557279" w:rsidP="00557279">
      <w:pPr>
        <w:spacing w:line="276" w:lineRule="auto"/>
        <w:rPr>
          <w:rFonts w:ascii="Arial Narrow" w:hAnsi="Arial Narrow"/>
          <w:lang w:val="en-US"/>
        </w:rPr>
      </w:pPr>
    </w:p>
    <w:p w14:paraId="59B7184C" w14:textId="77777777" w:rsidR="002E56B6" w:rsidRPr="004365E6" w:rsidRDefault="004365E6" w:rsidP="00557279">
      <w:pPr>
        <w:spacing w:line="276" w:lineRule="auto"/>
        <w:rPr>
          <w:rFonts w:ascii="Arial Narrow" w:hAnsi="Arial Narrow"/>
          <w:b/>
          <w:sz w:val="28"/>
          <w:lang w:val="en-US"/>
        </w:rPr>
      </w:pPr>
      <w:r w:rsidRPr="004365E6">
        <w:rPr>
          <w:rFonts w:ascii="Arial Narrow" w:hAnsi="Arial Narrow"/>
          <w:b/>
          <w:sz w:val="28"/>
          <w:lang w:val="en-US"/>
        </w:rPr>
        <w:t xml:space="preserve">I. </w:t>
      </w:r>
      <w:r w:rsidR="002E56B6" w:rsidRPr="004365E6">
        <w:rPr>
          <w:rFonts w:ascii="Arial Narrow" w:hAnsi="Arial Narrow"/>
          <w:b/>
          <w:sz w:val="28"/>
          <w:lang w:val="en-US"/>
        </w:rPr>
        <w:t xml:space="preserve">Ok, now that you have mastered these five new concepts, let’s use them. Put the correct </w:t>
      </w:r>
      <w:r w:rsidRPr="004365E6">
        <w:rPr>
          <w:rFonts w:ascii="Arial Narrow" w:hAnsi="Arial Narrow"/>
          <w:b/>
          <w:sz w:val="28"/>
          <w:lang w:val="en-US"/>
        </w:rPr>
        <w:t xml:space="preserve">CONCEPT </w:t>
      </w:r>
      <w:r w:rsidR="002E56B6" w:rsidRPr="004365E6">
        <w:rPr>
          <w:rFonts w:ascii="Arial Narrow" w:hAnsi="Arial Narrow"/>
          <w:b/>
          <w:sz w:val="28"/>
          <w:lang w:val="en-US"/>
        </w:rPr>
        <w:t>on each section of the menu.</w:t>
      </w:r>
    </w:p>
    <w:p w14:paraId="602BEEC7" w14:textId="77777777" w:rsidR="00811E83" w:rsidRDefault="00811E83" w:rsidP="00557279">
      <w:pPr>
        <w:spacing w:line="276" w:lineRule="auto"/>
        <w:rPr>
          <w:rFonts w:ascii="Arial Narrow" w:hAnsi="Arial Narrow"/>
          <w:lang w:val="en-US"/>
        </w:rPr>
      </w:pPr>
    </w:p>
    <w:p w14:paraId="107439F6" w14:textId="77777777" w:rsidR="00811E83" w:rsidRPr="00A9045B" w:rsidRDefault="00811E83" w:rsidP="00811E83">
      <w:pPr>
        <w:rPr>
          <w:b/>
          <w:lang w:val="en-GB"/>
        </w:rPr>
      </w:pPr>
      <w:r w:rsidRPr="00A9045B">
        <w:rPr>
          <w:b/>
          <w:lang w:val="en-GB"/>
        </w:rPr>
        <w:t xml:space="preserve">                                              LUNCH MENU</w:t>
      </w:r>
    </w:p>
    <w:p w14:paraId="55E05AE6" w14:textId="77777777" w:rsidR="00811E83" w:rsidRPr="00A9045B" w:rsidRDefault="00811E83" w:rsidP="00811E83">
      <w:pPr>
        <w:rPr>
          <w:b/>
          <w:lang w:val="en-GB"/>
        </w:rPr>
      </w:pPr>
      <w:r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CF0CC88" wp14:editId="7CE363FB">
                <wp:simplePos x="0" y="0"/>
                <wp:positionH relativeFrom="column">
                  <wp:posOffset>3101340</wp:posOffset>
                </wp:positionH>
                <wp:positionV relativeFrom="paragraph">
                  <wp:posOffset>105410</wp:posOffset>
                </wp:positionV>
                <wp:extent cx="2028825" cy="981075"/>
                <wp:effectExtent l="57150" t="19050" r="85725" b="123825"/>
                <wp:wrapNone/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8825" cy="9810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60266762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3.- ________________________</w:t>
                            </w:r>
                          </w:p>
                          <w:p w14:paraId="3C58FA96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14:paraId="3C921A1E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ascii="Arial Narrow" w:hAnsi="Arial Narrow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Waldorf salad</w:t>
                            </w:r>
                          </w:p>
                          <w:p w14:paraId="4C00D1A1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ascii="Arial Narrow" w:hAnsi="Arial Narrow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Caesar salad</w:t>
                            </w:r>
                          </w:p>
                          <w:p w14:paraId="5676FA6F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ascii="Arial Narrow" w:hAnsi="Arial Narrow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Greek salad</w:t>
                            </w:r>
                          </w:p>
                          <w:p w14:paraId="2D725236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F0CC88" id="_x0000_t202" coordsize="21600,21600" o:spt="202" path="m,l,21600r21600,l21600,xe">
                <v:stroke joinstyle="miter"/>
                <v:path gradientshapeok="t" o:connecttype="rect"/>
              </v:shapetype>
              <v:shape id="Cuadro de texto 14" o:spid="_x0000_s1026" type="#_x0000_t202" style="position:absolute;margin-left:244.2pt;margin-top:8.3pt;width:159.75pt;height:77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" fillcolor="#e7e6e6 [3214]" strokecolor="white [3212]" strokeweight=".5pt">
                <v:shadow on="t" color="black" opacity="26214f" origin=",-.5" offset="0,3pt"/>
                <v:textbox>
                  <w:txbxContent>
                    <w:p w14:paraId="60266762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3.- ________________________</w:t>
                      </w:r>
                    </w:p>
                    <w:p w14:paraId="3C58FA96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</w:p>
                    <w:p w14:paraId="3C921A1E" w14:textId="77777777" w:rsidR="00811E83" w:rsidRPr="00811E83" w:rsidRDefault="00811E83" w:rsidP="00811E83">
                      <w:pPr>
                        <w:numPr>
                          <w:ilvl w:val="0"/>
                          <w:numId w:val="9"/>
                        </w:numPr>
                        <w:rPr>
                          <w:rFonts w:ascii="Arial Narrow" w:hAnsi="Arial Narrow"/>
                          <w:b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Waldorf salad</w:t>
                      </w:r>
                    </w:p>
                    <w:p w14:paraId="4C00D1A1" w14:textId="77777777" w:rsidR="00811E83" w:rsidRPr="00811E83" w:rsidRDefault="00811E83" w:rsidP="00811E83">
                      <w:pPr>
                        <w:numPr>
                          <w:ilvl w:val="0"/>
                          <w:numId w:val="9"/>
                        </w:numPr>
                        <w:rPr>
                          <w:rFonts w:ascii="Arial Narrow" w:hAnsi="Arial Narrow"/>
                          <w:b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Caesar salad</w:t>
                      </w:r>
                    </w:p>
                    <w:p w14:paraId="5676FA6F" w14:textId="77777777" w:rsidR="00811E83" w:rsidRPr="00811E83" w:rsidRDefault="00811E83" w:rsidP="00811E83">
                      <w:pPr>
                        <w:numPr>
                          <w:ilvl w:val="0"/>
                          <w:numId w:val="9"/>
                        </w:numPr>
                        <w:rPr>
                          <w:rFonts w:ascii="Arial Narrow" w:hAnsi="Arial Narrow"/>
                          <w:b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Greek salad</w:t>
                      </w:r>
                    </w:p>
                    <w:p w14:paraId="2D725236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A7F8793" wp14:editId="4980E1C0">
                <wp:simplePos x="0" y="0"/>
                <wp:positionH relativeFrom="column">
                  <wp:posOffset>62866</wp:posOffset>
                </wp:positionH>
                <wp:positionV relativeFrom="paragraph">
                  <wp:posOffset>54610</wp:posOffset>
                </wp:positionV>
                <wp:extent cx="2438400" cy="1323975"/>
                <wp:effectExtent l="95250" t="57150" r="57150" b="123825"/>
                <wp:wrapNone/>
                <wp:docPr id="5" name="Cuadro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0" cy="13239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noFill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/>
                      </wps:spPr>
                      <wps:txbx>
                        <w:txbxContent>
                          <w:p w14:paraId="4E7943F2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1.- ______________________</w:t>
                            </w:r>
                          </w:p>
                          <w:p w14:paraId="1D307D5F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14:paraId="684672E9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Avocado pear with Mediterranean prawns</w:t>
                            </w:r>
                          </w:p>
                          <w:p w14:paraId="71B346D5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N</w:t>
                            </w:r>
                            <w:r w:rsidR="004365E6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orwegian</w:t>
                            </w: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 xml:space="preserve"> salmon carpaccio</w:t>
                            </w:r>
                          </w:p>
                          <w:p w14:paraId="05B152B1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Polish potato pancakes</w:t>
                            </w:r>
                          </w:p>
                          <w:p w14:paraId="7EBE06C5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French onion soup</w:t>
                            </w:r>
                          </w:p>
                          <w:p w14:paraId="5B16B5CA" w14:textId="77777777" w:rsidR="00811E83" w:rsidRPr="00811E83" w:rsidRDefault="00811E83">
                            <w:pPr>
                              <w:rPr>
                                <w:rFonts w:ascii="Arial Narrow" w:hAnsi="Arial Narro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F8793" id="Cuadro de texto 5" o:spid="_x0000_s1027" type="#_x0000_t202" style="position:absolute;margin-left:4.95pt;margin-top:4.3pt;width:192pt;height:104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" fillcolor="#e7e6e6 [3214]" stroked="f" strokeweight=".5pt">
                <v:shadow on="t" color="black" opacity="26214f" origin=".5,-.5" offset="-.74836mm,.74836mm"/>
                <v:textbox>
                  <w:txbxContent>
                    <w:p w14:paraId="4E7943F2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1.- ______________________</w:t>
                      </w:r>
                    </w:p>
                    <w:p w14:paraId="1D307D5F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b/>
                          <w:sz w:val="22"/>
                          <w:szCs w:val="22"/>
                          <w:lang w:val="en-GB"/>
                        </w:rPr>
                      </w:pPr>
                    </w:p>
                    <w:p w14:paraId="684672E9" w14:textId="77777777" w:rsidR="00811E83" w:rsidRPr="00811E83" w:rsidRDefault="00811E83" w:rsidP="00811E83">
                      <w:pPr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  <w:b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Avocado pear with Mediterranean prawns</w:t>
                      </w:r>
                    </w:p>
                    <w:p w14:paraId="71B346D5" w14:textId="77777777" w:rsidR="00811E83" w:rsidRPr="00811E83" w:rsidRDefault="00811E83" w:rsidP="00811E83">
                      <w:pPr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  <w:b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N</w:t>
                      </w:r>
                      <w:r w:rsidR="004365E6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orwegian</w:t>
                      </w: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 xml:space="preserve"> salmon carpaccio</w:t>
                      </w:r>
                    </w:p>
                    <w:p w14:paraId="05B152B1" w14:textId="77777777" w:rsidR="00811E83" w:rsidRPr="00811E83" w:rsidRDefault="00811E83" w:rsidP="00811E83">
                      <w:pPr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  <w:b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Polish potato pancakes</w:t>
                      </w:r>
                    </w:p>
                    <w:p w14:paraId="7EBE06C5" w14:textId="77777777" w:rsidR="00811E83" w:rsidRPr="00811E83" w:rsidRDefault="00811E83" w:rsidP="00811E83">
                      <w:pPr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  <w:b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French onion soup</w:t>
                      </w:r>
                    </w:p>
                    <w:p w14:paraId="5B16B5CA" w14:textId="77777777" w:rsidR="00811E83" w:rsidRPr="00811E83" w:rsidRDefault="00811E83">
                      <w:pPr>
                        <w:rPr>
                          <w:rFonts w:ascii="Arial Narrow" w:hAnsi="Arial Narro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B0BFCCD" w14:textId="77777777" w:rsidR="00811E83" w:rsidRDefault="00811E83" w:rsidP="00811E83">
      <w:pPr>
        <w:rPr>
          <w:lang w:val="en-GB"/>
        </w:rPr>
      </w:pPr>
    </w:p>
    <w:p w14:paraId="35EE16BF" w14:textId="77777777" w:rsidR="00811E83" w:rsidRDefault="00811E83" w:rsidP="00811E83">
      <w:pPr>
        <w:rPr>
          <w:lang w:val="en-GB"/>
        </w:rPr>
      </w:pPr>
    </w:p>
    <w:p w14:paraId="09EB61CD" w14:textId="77777777" w:rsidR="00811E83" w:rsidRDefault="00811E83" w:rsidP="00811E83">
      <w:pPr>
        <w:rPr>
          <w:lang w:val="en-GB"/>
        </w:rPr>
      </w:pPr>
    </w:p>
    <w:p w14:paraId="2613A2BB" w14:textId="77777777" w:rsidR="00811E83" w:rsidRDefault="00811E83" w:rsidP="00811E83">
      <w:pPr>
        <w:rPr>
          <w:lang w:val="en-GB"/>
        </w:rPr>
      </w:pPr>
    </w:p>
    <w:p w14:paraId="5A56AEAF" w14:textId="77777777" w:rsidR="00811E83" w:rsidRDefault="00811E83" w:rsidP="00811E83">
      <w:pPr>
        <w:rPr>
          <w:lang w:val="en-GB"/>
        </w:rPr>
      </w:pPr>
    </w:p>
    <w:p w14:paraId="4A7845BE" w14:textId="77777777" w:rsidR="00811E83" w:rsidRDefault="00811E83" w:rsidP="00811E83">
      <w:pPr>
        <w:rPr>
          <w:lang w:val="en-GB"/>
        </w:rPr>
      </w:pPr>
      <w:r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0616A4C" wp14:editId="6437E6DC">
                <wp:simplePos x="0" y="0"/>
                <wp:positionH relativeFrom="column">
                  <wp:posOffset>3148965</wp:posOffset>
                </wp:positionH>
                <wp:positionV relativeFrom="paragraph">
                  <wp:posOffset>149225</wp:posOffset>
                </wp:positionV>
                <wp:extent cx="1828800" cy="1190625"/>
                <wp:effectExtent l="57150" t="19050" r="76200" b="123825"/>
                <wp:wrapNone/>
                <wp:docPr id="15" name="Cuadro de tex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1906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37CE0E57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4.- ______________________</w:t>
                            </w:r>
                          </w:p>
                          <w:p w14:paraId="7708EFB3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14:paraId="2CE0ACE6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10"/>
                              </w:num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Fruit salad</w:t>
                            </w:r>
                          </w:p>
                          <w:p w14:paraId="4255CB98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10"/>
                              </w:num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Nougat ice cream</w:t>
                            </w:r>
                          </w:p>
                          <w:p w14:paraId="70707077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10"/>
                              </w:num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Chocolate cake</w:t>
                            </w:r>
                          </w:p>
                          <w:p w14:paraId="249774CD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10"/>
                              </w:num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Strawberry mousse</w:t>
                            </w:r>
                          </w:p>
                          <w:p w14:paraId="6168A1C8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616A4C" id="Cuadro de texto 15" o:spid="_x0000_s1028" type="#_x0000_t202" style="position:absolute;margin-left:247.95pt;margin-top:11.75pt;width:2in;height:93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" fillcolor="#e7e6e6 [3214]" strokecolor="white [3212]" strokeweight=".5pt">
                <v:shadow on="t" color="black" opacity="26214f" origin=",-.5" offset="0,3pt"/>
                <v:textbox>
                  <w:txbxContent>
                    <w:p w14:paraId="37CE0E57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4.- ______________________</w:t>
                      </w:r>
                    </w:p>
                    <w:p w14:paraId="7708EFB3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</w:p>
                    <w:p w14:paraId="2CE0ACE6" w14:textId="77777777" w:rsidR="00811E83" w:rsidRPr="00811E83" w:rsidRDefault="00811E83" w:rsidP="00811E83">
                      <w:pPr>
                        <w:numPr>
                          <w:ilvl w:val="0"/>
                          <w:numId w:val="10"/>
                        </w:num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Fruit salad</w:t>
                      </w:r>
                    </w:p>
                    <w:p w14:paraId="4255CB98" w14:textId="77777777" w:rsidR="00811E83" w:rsidRPr="00811E83" w:rsidRDefault="00811E83" w:rsidP="00811E83">
                      <w:pPr>
                        <w:numPr>
                          <w:ilvl w:val="0"/>
                          <w:numId w:val="10"/>
                        </w:num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Nougat ice cream</w:t>
                      </w:r>
                    </w:p>
                    <w:p w14:paraId="70707077" w14:textId="77777777" w:rsidR="00811E83" w:rsidRPr="00811E83" w:rsidRDefault="00811E83" w:rsidP="00811E83">
                      <w:pPr>
                        <w:numPr>
                          <w:ilvl w:val="0"/>
                          <w:numId w:val="10"/>
                        </w:num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Chocolate cake</w:t>
                      </w:r>
                    </w:p>
                    <w:p w14:paraId="249774CD" w14:textId="77777777" w:rsidR="00811E83" w:rsidRPr="00811E83" w:rsidRDefault="00811E83" w:rsidP="00811E83">
                      <w:pPr>
                        <w:numPr>
                          <w:ilvl w:val="0"/>
                          <w:numId w:val="10"/>
                        </w:num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Strawberry mousse</w:t>
                      </w:r>
                    </w:p>
                    <w:p w14:paraId="6168A1C8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185F85" w14:textId="77777777" w:rsidR="00811E83" w:rsidRPr="00A9045B" w:rsidRDefault="00811E83" w:rsidP="00811E83">
      <w:pPr>
        <w:rPr>
          <w:lang w:val="en-GB"/>
        </w:rPr>
      </w:pPr>
    </w:p>
    <w:p w14:paraId="59152E75" w14:textId="77777777" w:rsidR="00811E83" w:rsidRDefault="00811E83" w:rsidP="00811E83">
      <w:pPr>
        <w:rPr>
          <w:lang w:val="en-GB"/>
        </w:rPr>
      </w:pPr>
      <w:r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FA06C80" wp14:editId="586F3786">
                <wp:simplePos x="0" y="0"/>
                <wp:positionH relativeFrom="column">
                  <wp:posOffset>72390</wp:posOffset>
                </wp:positionH>
                <wp:positionV relativeFrom="paragraph">
                  <wp:posOffset>72390</wp:posOffset>
                </wp:positionV>
                <wp:extent cx="2438400" cy="1390650"/>
                <wp:effectExtent l="57150" t="19050" r="76200" b="114300"/>
                <wp:wrapNone/>
                <wp:docPr id="6" name="Cuadro de tex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0" cy="13906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2DF76BA5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2.- ________________________</w:t>
                            </w:r>
                          </w:p>
                          <w:p w14:paraId="07E9739C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14:paraId="2204D2E8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 Narrow" w:hAnsi="Arial Narrow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Roast beef with assorted vegetables</w:t>
                            </w:r>
                          </w:p>
                          <w:p w14:paraId="2E1BE0B4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 Narrow" w:hAnsi="Arial Narrow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Veal cutlets with grilled tomatoes</w:t>
                            </w:r>
                          </w:p>
                          <w:p w14:paraId="7E882BBC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 Narrow" w:hAnsi="Arial Narrow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Fresh seafood paella</w:t>
                            </w:r>
                          </w:p>
                          <w:p w14:paraId="4902BD0A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 Narrow" w:hAnsi="Arial Narrow"/>
                                <w:b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 xml:space="preserve">Green </w:t>
                            </w:r>
                            <w:r w:rsidR="004365E6"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>lasagne</w:t>
                            </w:r>
                            <w:r w:rsidRPr="00811E83"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  <w:t xml:space="preserve"> with three cheese sauce</w:t>
                            </w:r>
                          </w:p>
                          <w:p w14:paraId="091AF849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A06C80" id="Cuadro de texto 6" o:spid="_x0000_s1029" type="#_x0000_t202" style="position:absolute;margin-left:5.7pt;margin-top:5.7pt;width:192pt;height:109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" fillcolor="#e7e6e6 [3214]" strokecolor="white [3212]" strokeweight=".5pt">
                <v:shadow on="t" color="black" opacity="26214f" origin=",-.5" offset="0,3pt"/>
                <v:textbox>
                  <w:txbxContent>
                    <w:p w14:paraId="2DF76BA5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2.- ________________________</w:t>
                      </w:r>
                    </w:p>
                    <w:p w14:paraId="07E9739C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</w:p>
                    <w:p w14:paraId="2204D2E8" w14:textId="77777777" w:rsidR="00811E83" w:rsidRPr="00811E83" w:rsidRDefault="00811E83" w:rsidP="00811E83">
                      <w:pPr>
                        <w:numPr>
                          <w:ilvl w:val="0"/>
                          <w:numId w:val="8"/>
                        </w:numPr>
                        <w:rPr>
                          <w:rFonts w:ascii="Arial Narrow" w:hAnsi="Arial Narrow"/>
                          <w:b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Roast beef with assorted vegetables</w:t>
                      </w:r>
                    </w:p>
                    <w:p w14:paraId="2E1BE0B4" w14:textId="77777777" w:rsidR="00811E83" w:rsidRPr="00811E83" w:rsidRDefault="00811E83" w:rsidP="00811E83">
                      <w:pPr>
                        <w:numPr>
                          <w:ilvl w:val="0"/>
                          <w:numId w:val="8"/>
                        </w:numPr>
                        <w:rPr>
                          <w:rFonts w:ascii="Arial Narrow" w:hAnsi="Arial Narrow"/>
                          <w:b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Veal cutlets with grilled tomatoes</w:t>
                      </w:r>
                    </w:p>
                    <w:p w14:paraId="7E882BBC" w14:textId="77777777" w:rsidR="00811E83" w:rsidRPr="00811E83" w:rsidRDefault="00811E83" w:rsidP="00811E83">
                      <w:pPr>
                        <w:numPr>
                          <w:ilvl w:val="0"/>
                          <w:numId w:val="8"/>
                        </w:numPr>
                        <w:rPr>
                          <w:rFonts w:ascii="Arial Narrow" w:hAnsi="Arial Narrow"/>
                          <w:b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Fresh seafood paella</w:t>
                      </w:r>
                    </w:p>
                    <w:p w14:paraId="4902BD0A" w14:textId="77777777" w:rsidR="00811E83" w:rsidRPr="00811E83" w:rsidRDefault="00811E83" w:rsidP="00811E83">
                      <w:pPr>
                        <w:numPr>
                          <w:ilvl w:val="0"/>
                          <w:numId w:val="8"/>
                        </w:numPr>
                        <w:rPr>
                          <w:rFonts w:ascii="Arial Narrow" w:hAnsi="Arial Narrow"/>
                          <w:b/>
                          <w:sz w:val="22"/>
                          <w:szCs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 xml:space="preserve">Green </w:t>
                      </w:r>
                      <w:r w:rsidR="004365E6"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>lasagne</w:t>
                      </w:r>
                      <w:r w:rsidRPr="00811E83"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  <w:t xml:space="preserve"> with three cheese sauce</w:t>
                      </w:r>
                    </w:p>
                    <w:p w14:paraId="091AF849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sz w:val="22"/>
                          <w:szCs w:val="22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A420BD" w14:textId="77777777" w:rsidR="00811E83" w:rsidRDefault="00811E83" w:rsidP="00811E83">
      <w:pPr>
        <w:rPr>
          <w:lang w:val="en-GB"/>
        </w:rPr>
      </w:pPr>
    </w:p>
    <w:p w14:paraId="5F88C228" w14:textId="77777777" w:rsidR="00811E83" w:rsidRDefault="00811E83" w:rsidP="00811E83">
      <w:pPr>
        <w:rPr>
          <w:lang w:val="en-GB"/>
        </w:rPr>
      </w:pPr>
    </w:p>
    <w:p w14:paraId="1C8D6E05" w14:textId="77777777" w:rsidR="00811E83" w:rsidRDefault="00811E83" w:rsidP="00811E83">
      <w:pPr>
        <w:rPr>
          <w:lang w:val="en-GB"/>
        </w:rPr>
      </w:pPr>
    </w:p>
    <w:p w14:paraId="78C28876" w14:textId="77777777" w:rsidR="00811E83" w:rsidRDefault="00811E83" w:rsidP="00811E83">
      <w:pPr>
        <w:rPr>
          <w:lang w:val="en-GB"/>
        </w:rPr>
      </w:pPr>
    </w:p>
    <w:p w14:paraId="59F9FE1E" w14:textId="77777777" w:rsidR="007B593B" w:rsidRDefault="007B593B" w:rsidP="00811E83">
      <w:pPr>
        <w:rPr>
          <w:lang w:val="en-GB"/>
        </w:rPr>
      </w:pPr>
    </w:p>
    <w:p w14:paraId="6696AA6D" w14:textId="77777777" w:rsidR="007B593B" w:rsidRDefault="007B593B" w:rsidP="00811E83">
      <w:pPr>
        <w:rPr>
          <w:lang w:val="en-GB"/>
        </w:rPr>
      </w:pPr>
    </w:p>
    <w:p w14:paraId="3D14F628" w14:textId="77777777" w:rsidR="00811E83" w:rsidRPr="00A9045B" w:rsidRDefault="00811E83" w:rsidP="00811E83">
      <w:pPr>
        <w:rPr>
          <w:lang w:val="en-GB"/>
        </w:rPr>
      </w:pPr>
      <w:r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B20564" wp14:editId="7185B4E0">
                <wp:simplePos x="0" y="0"/>
                <wp:positionH relativeFrom="column">
                  <wp:posOffset>3148965</wp:posOffset>
                </wp:positionH>
                <wp:positionV relativeFrom="paragraph">
                  <wp:posOffset>42545</wp:posOffset>
                </wp:positionV>
                <wp:extent cx="2705100" cy="1190625"/>
                <wp:effectExtent l="57150" t="19050" r="76200" b="123825"/>
                <wp:wrapNone/>
                <wp:docPr id="16" name="Cuadro de tex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11906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0CBB91C0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sz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lang w:val="en-GB"/>
                              </w:rPr>
                              <w:t>5.- _________________</w:t>
                            </w:r>
                          </w:p>
                          <w:p w14:paraId="12D33464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sz w:val="22"/>
                                <w:lang w:val="en-GB"/>
                              </w:rPr>
                            </w:pPr>
                          </w:p>
                          <w:p w14:paraId="4B8D984D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ascii="Arial Narrow" w:hAnsi="Arial Narrow"/>
                                <w:sz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lang w:val="en-GB"/>
                              </w:rPr>
                              <w:t>Red and white wine</w:t>
                            </w:r>
                          </w:p>
                          <w:p w14:paraId="12188FC0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ascii="Arial Narrow" w:hAnsi="Arial Narrow"/>
                                <w:sz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lang w:val="en-GB"/>
                              </w:rPr>
                              <w:t>Soft drinks</w:t>
                            </w:r>
                          </w:p>
                          <w:p w14:paraId="534F810E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ascii="Arial Narrow" w:hAnsi="Arial Narrow"/>
                                <w:sz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lang w:val="en-GB"/>
                              </w:rPr>
                              <w:t>Mineral water</w:t>
                            </w:r>
                          </w:p>
                          <w:p w14:paraId="2C16DACB" w14:textId="77777777" w:rsidR="00811E83" w:rsidRPr="00811E83" w:rsidRDefault="00811E83" w:rsidP="00811E83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ascii="Arial Narrow" w:hAnsi="Arial Narrow"/>
                                <w:sz w:val="22"/>
                                <w:lang w:val="en-GB"/>
                              </w:rPr>
                            </w:pPr>
                            <w:r w:rsidRPr="00811E83">
                              <w:rPr>
                                <w:rFonts w:ascii="Arial Narrow" w:hAnsi="Arial Narrow"/>
                                <w:sz w:val="22"/>
                                <w:lang w:val="en-GB"/>
                              </w:rPr>
                              <w:t>Orange/apple/apricot/pineapple juice</w:t>
                            </w:r>
                          </w:p>
                          <w:p w14:paraId="03D45605" w14:textId="77777777" w:rsidR="00811E83" w:rsidRPr="00811E83" w:rsidRDefault="00811E83" w:rsidP="00811E83">
                            <w:pPr>
                              <w:rPr>
                                <w:rFonts w:ascii="Arial Narrow" w:hAnsi="Arial Narrow"/>
                                <w:sz w:val="20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20564" id="Cuadro de texto 16" o:spid="_x0000_s1030" type="#_x0000_t202" style="position:absolute;margin-left:247.95pt;margin-top:3.35pt;width:213pt;height:93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" fillcolor="#e7e6e6 [3214]" strokecolor="white [3212]" strokeweight=".5pt">
                <v:shadow on="t" color="black" opacity="26214f" origin=",-.5" offset="0,3pt"/>
                <v:textbox>
                  <w:txbxContent>
                    <w:p w14:paraId="0CBB91C0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sz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lang w:val="en-GB"/>
                        </w:rPr>
                        <w:t>5.- _________________</w:t>
                      </w:r>
                    </w:p>
                    <w:p w14:paraId="12D33464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sz w:val="22"/>
                          <w:lang w:val="en-GB"/>
                        </w:rPr>
                      </w:pPr>
                    </w:p>
                    <w:p w14:paraId="4B8D984D" w14:textId="77777777" w:rsidR="00811E83" w:rsidRPr="00811E83" w:rsidRDefault="00811E83" w:rsidP="00811E83">
                      <w:pPr>
                        <w:numPr>
                          <w:ilvl w:val="0"/>
                          <w:numId w:val="11"/>
                        </w:numPr>
                        <w:rPr>
                          <w:rFonts w:ascii="Arial Narrow" w:hAnsi="Arial Narrow"/>
                          <w:sz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lang w:val="en-GB"/>
                        </w:rPr>
                        <w:t>Red and white wine</w:t>
                      </w:r>
                    </w:p>
                    <w:p w14:paraId="12188FC0" w14:textId="77777777" w:rsidR="00811E83" w:rsidRPr="00811E83" w:rsidRDefault="00811E83" w:rsidP="00811E83">
                      <w:pPr>
                        <w:numPr>
                          <w:ilvl w:val="0"/>
                          <w:numId w:val="11"/>
                        </w:numPr>
                        <w:rPr>
                          <w:rFonts w:ascii="Arial Narrow" w:hAnsi="Arial Narrow"/>
                          <w:sz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lang w:val="en-GB"/>
                        </w:rPr>
                        <w:t>Soft drinks</w:t>
                      </w:r>
                    </w:p>
                    <w:p w14:paraId="534F810E" w14:textId="77777777" w:rsidR="00811E83" w:rsidRPr="00811E83" w:rsidRDefault="00811E83" w:rsidP="00811E83">
                      <w:pPr>
                        <w:numPr>
                          <w:ilvl w:val="0"/>
                          <w:numId w:val="11"/>
                        </w:numPr>
                        <w:rPr>
                          <w:rFonts w:ascii="Arial Narrow" w:hAnsi="Arial Narrow"/>
                          <w:sz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lang w:val="en-GB"/>
                        </w:rPr>
                        <w:t>Mineral water</w:t>
                      </w:r>
                    </w:p>
                    <w:p w14:paraId="2C16DACB" w14:textId="77777777" w:rsidR="00811E83" w:rsidRPr="00811E83" w:rsidRDefault="00811E83" w:rsidP="00811E83">
                      <w:pPr>
                        <w:numPr>
                          <w:ilvl w:val="0"/>
                          <w:numId w:val="11"/>
                        </w:numPr>
                        <w:rPr>
                          <w:rFonts w:ascii="Arial Narrow" w:hAnsi="Arial Narrow"/>
                          <w:sz w:val="22"/>
                          <w:lang w:val="en-GB"/>
                        </w:rPr>
                      </w:pPr>
                      <w:r w:rsidRPr="00811E83">
                        <w:rPr>
                          <w:rFonts w:ascii="Arial Narrow" w:hAnsi="Arial Narrow"/>
                          <w:sz w:val="22"/>
                          <w:lang w:val="en-GB"/>
                        </w:rPr>
                        <w:t>Orange/apple/apricot/pineapple juice</w:t>
                      </w:r>
                    </w:p>
                    <w:p w14:paraId="03D45605" w14:textId="77777777" w:rsidR="00811E83" w:rsidRPr="00811E83" w:rsidRDefault="00811E83" w:rsidP="00811E83">
                      <w:pPr>
                        <w:rPr>
                          <w:rFonts w:ascii="Arial Narrow" w:hAnsi="Arial Narrow"/>
                          <w:sz w:val="20"/>
                          <w:szCs w:val="22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8343F36" w14:textId="77777777" w:rsidR="007B593B" w:rsidRDefault="007B593B" w:rsidP="004365E6">
      <w:pPr>
        <w:rPr>
          <w:rFonts w:ascii="Arial Narrow" w:hAnsi="Arial Narrow"/>
          <w:b/>
          <w:lang w:val="en-GB"/>
        </w:rPr>
      </w:pPr>
    </w:p>
    <w:p w14:paraId="3769DCED" w14:textId="77777777" w:rsidR="004365E6" w:rsidRDefault="004365E6" w:rsidP="004365E6">
      <w:pPr>
        <w:rPr>
          <w:rFonts w:ascii="Arial Narrow" w:hAnsi="Arial Narrow"/>
          <w:b/>
          <w:lang w:val="en-GB"/>
        </w:rPr>
      </w:pPr>
      <w:r w:rsidRPr="004365E6">
        <w:rPr>
          <w:rFonts w:ascii="Arial Narrow" w:hAnsi="Arial Narrow"/>
          <w:b/>
          <w:lang w:val="en-GB"/>
        </w:rPr>
        <w:lastRenderedPageBreak/>
        <w:t>II.- PUT THESE WORDS IN ORDER TO GET NAMES OF DISHES:</w:t>
      </w:r>
    </w:p>
    <w:p w14:paraId="734D2F8F" w14:textId="77777777" w:rsidR="004365E6" w:rsidRDefault="004365E6" w:rsidP="004365E6">
      <w:pPr>
        <w:rPr>
          <w:rFonts w:ascii="Arial Narrow" w:hAnsi="Arial Narrow"/>
          <w:b/>
          <w:lang w:val="en-GB"/>
        </w:rPr>
      </w:pPr>
    </w:p>
    <w:p w14:paraId="73267B61" w14:textId="77777777" w:rsidR="004365E6" w:rsidRPr="004365E6" w:rsidRDefault="004365E6" w:rsidP="004365E6">
      <w:pPr>
        <w:rPr>
          <w:rFonts w:ascii="Arial Narrow" w:hAnsi="Arial Narrow"/>
          <w:i/>
          <w:u w:val="single"/>
          <w:lang w:val="en-GB"/>
        </w:rPr>
      </w:pPr>
      <w:r>
        <w:rPr>
          <w:rFonts w:ascii="Arial Narrow" w:hAnsi="Arial Narrow"/>
          <w:i/>
          <w:u w:val="single"/>
          <w:lang w:val="en-GB"/>
        </w:rPr>
        <w:t xml:space="preserve">Remember: In English, the adjective goes first and the noun last (Adjective: </w:t>
      </w:r>
      <w:proofErr w:type="spellStart"/>
      <w:r>
        <w:rPr>
          <w:rFonts w:ascii="Arial Narrow" w:hAnsi="Arial Narrow"/>
          <w:i/>
          <w:u w:val="single"/>
          <w:lang w:val="en-GB"/>
        </w:rPr>
        <w:t>Adjetivo</w:t>
      </w:r>
      <w:proofErr w:type="spellEnd"/>
      <w:r>
        <w:rPr>
          <w:rFonts w:ascii="Arial Narrow" w:hAnsi="Arial Narrow"/>
          <w:i/>
          <w:u w:val="single"/>
          <w:lang w:val="en-GB"/>
        </w:rPr>
        <w:t xml:space="preserve"> – Noun: </w:t>
      </w:r>
      <w:proofErr w:type="spellStart"/>
      <w:r>
        <w:rPr>
          <w:rFonts w:ascii="Arial Narrow" w:hAnsi="Arial Narrow"/>
          <w:i/>
          <w:u w:val="single"/>
          <w:lang w:val="en-GB"/>
        </w:rPr>
        <w:t>Sustantivo</w:t>
      </w:r>
      <w:proofErr w:type="spellEnd"/>
      <w:r>
        <w:rPr>
          <w:rFonts w:ascii="Arial Narrow" w:hAnsi="Arial Narrow"/>
          <w:i/>
          <w:u w:val="single"/>
          <w:lang w:val="en-GB"/>
        </w:rPr>
        <w:t>)</w:t>
      </w:r>
    </w:p>
    <w:p w14:paraId="265830F3" w14:textId="77777777" w:rsidR="004365E6" w:rsidRPr="004365E6" w:rsidRDefault="004365E6" w:rsidP="004365E6">
      <w:pPr>
        <w:rPr>
          <w:rFonts w:ascii="Arial Narrow" w:hAnsi="Arial Narrow"/>
          <w:lang w:val="en-GB"/>
        </w:rPr>
      </w:pPr>
    </w:p>
    <w:p w14:paraId="205AA5BB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1.</w:t>
      </w:r>
      <w:proofErr w:type="gramStart"/>
      <w:r w:rsidRPr="004365E6">
        <w:rPr>
          <w:rFonts w:ascii="Arial Narrow" w:hAnsi="Arial Narrow"/>
          <w:lang w:val="en-GB"/>
        </w:rPr>
        <w:t>-  pea</w:t>
      </w:r>
      <w:proofErr w:type="gramEnd"/>
      <w:r w:rsidRPr="004365E6">
        <w:rPr>
          <w:rFonts w:ascii="Arial Narrow" w:hAnsi="Arial Narrow"/>
          <w:lang w:val="en-GB"/>
        </w:rPr>
        <w:t xml:space="preserve"> / Dutch / soup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>_____________________________________</w:t>
      </w:r>
    </w:p>
    <w:p w14:paraId="5094CD66" w14:textId="77777777" w:rsidR="004365E6" w:rsidRPr="004365E6" w:rsidRDefault="004365E6" w:rsidP="004365E6">
      <w:pPr>
        <w:rPr>
          <w:rFonts w:ascii="Arial Narrow" w:hAnsi="Arial Narrow"/>
          <w:lang w:val="en-GB"/>
        </w:rPr>
      </w:pPr>
    </w:p>
    <w:p w14:paraId="7798B36B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2.- stew / Spanish / pork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>_____________________________________</w:t>
      </w:r>
    </w:p>
    <w:p w14:paraId="38280941" w14:textId="77777777" w:rsidR="004365E6" w:rsidRPr="004365E6" w:rsidRDefault="004365E6" w:rsidP="004365E6">
      <w:pPr>
        <w:rPr>
          <w:rFonts w:ascii="Arial Narrow" w:hAnsi="Arial Narrow"/>
          <w:lang w:val="en-GB"/>
        </w:rPr>
      </w:pPr>
    </w:p>
    <w:p w14:paraId="72F7E657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3.- lemon/ grilled / sauce / cod / with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  <w:t>______________________________________</w:t>
      </w:r>
    </w:p>
    <w:p w14:paraId="2B4C8EBE" w14:textId="77777777" w:rsidR="004365E6" w:rsidRPr="004365E6" w:rsidRDefault="004365E6" w:rsidP="004365E6">
      <w:pPr>
        <w:rPr>
          <w:rFonts w:ascii="Arial Narrow" w:hAnsi="Arial Narrow"/>
          <w:lang w:val="en-GB"/>
        </w:rPr>
      </w:pPr>
    </w:p>
    <w:p w14:paraId="330CE1AC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 xml:space="preserve">4.- mushrooms /with / roast / </w:t>
      </w:r>
      <w:proofErr w:type="spellStart"/>
      <w:r w:rsidRPr="004365E6">
        <w:rPr>
          <w:rFonts w:ascii="Arial Narrow" w:hAnsi="Arial Narrow"/>
          <w:lang w:val="en-GB"/>
        </w:rPr>
        <w:t>sauteed</w:t>
      </w:r>
      <w:proofErr w:type="spellEnd"/>
      <w:r w:rsidRPr="004365E6">
        <w:rPr>
          <w:rFonts w:ascii="Arial Narrow" w:hAnsi="Arial Narrow"/>
          <w:lang w:val="en-GB"/>
        </w:rPr>
        <w:t xml:space="preserve"> / </w:t>
      </w:r>
      <w:proofErr w:type="gramStart"/>
      <w:r w:rsidRPr="004365E6">
        <w:rPr>
          <w:rFonts w:ascii="Arial Narrow" w:hAnsi="Arial Narrow"/>
          <w:lang w:val="en-GB"/>
        </w:rPr>
        <w:t xml:space="preserve">duck  </w:t>
      </w:r>
      <w:r>
        <w:rPr>
          <w:rFonts w:ascii="Arial Narrow" w:hAnsi="Arial Narrow"/>
          <w:lang w:val="en-GB"/>
        </w:rPr>
        <w:tab/>
      </w:r>
      <w:proofErr w:type="gramEnd"/>
      <w:r w:rsidRPr="004365E6">
        <w:rPr>
          <w:rFonts w:ascii="Arial Narrow" w:hAnsi="Arial Narrow"/>
          <w:lang w:val="en-GB"/>
        </w:rPr>
        <w:t>_____________________________________</w:t>
      </w:r>
    </w:p>
    <w:p w14:paraId="103A4460" w14:textId="77777777" w:rsidR="004365E6" w:rsidRPr="004365E6" w:rsidRDefault="004365E6" w:rsidP="004365E6">
      <w:pPr>
        <w:rPr>
          <w:rFonts w:ascii="Arial Narrow" w:hAnsi="Arial Narrow"/>
          <w:lang w:val="en-GB"/>
        </w:rPr>
      </w:pPr>
    </w:p>
    <w:p w14:paraId="265DD5E4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 xml:space="preserve">5.- </w:t>
      </w:r>
      <w:proofErr w:type="spellStart"/>
      <w:r w:rsidRPr="004365E6">
        <w:rPr>
          <w:rFonts w:ascii="Arial Narrow" w:hAnsi="Arial Narrow"/>
          <w:lang w:val="en-GB"/>
        </w:rPr>
        <w:t>caviare</w:t>
      </w:r>
      <w:proofErr w:type="spellEnd"/>
      <w:r w:rsidRPr="004365E6">
        <w:rPr>
          <w:rFonts w:ascii="Arial Narrow" w:hAnsi="Arial Narrow"/>
          <w:lang w:val="en-GB"/>
        </w:rPr>
        <w:t xml:space="preserve"> / Russian / fresh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  <w:t>______________________________________</w:t>
      </w:r>
    </w:p>
    <w:p w14:paraId="78E35C73" w14:textId="77777777" w:rsidR="004365E6" w:rsidRPr="004365E6" w:rsidRDefault="004365E6" w:rsidP="004365E6">
      <w:pPr>
        <w:rPr>
          <w:rFonts w:ascii="Arial Narrow" w:hAnsi="Arial Narrow"/>
          <w:lang w:val="en-GB"/>
        </w:rPr>
      </w:pPr>
    </w:p>
    <w:p w14:paraId="455E92B3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6.- jacket / lamb / with / Scottish / potatoes</w:t>
      </w:r>
      <w:r w:rsidRPr="004365E6">
        <w:rPr>
          <w:rFonts w:ascii="Arial Narrow" w:hAnsi="Arial Narrow"/>
          <w:lang w:val="en-GB"/>
        </w:rPr>
        <w:tab/>
        <w:t>______________________________________</w:t>
      </w:r>
    </w:p>
    <w:p w14:paraId="582EBEA8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 xml:space="preserve"> </w:t>
      </w:r>
    </w:p>
    <w:p w14:paraId="145526E0" w14:textId="77777777" w:rsidR="004365E6" w:rsidRPr="004365E6" w:rsidRDefault="004365E6" w:rsidP="004365E6">
      <w:pPr>
        <w:rPr>
          <w:rFonts w:ascii="Arial Narrow" w:hAnsi="Arial Narrow"/>
          <w:b/>
          <w:lang w:val="en-GB"/>
        </w:rPr>
      </w:pPr>
    </w:p>
    <w:p w14:paraId="21C10BCF" w14:textId="77777777" w:rsidR="004365E6" w:rsidRDefault="004365E6" w:rsidP="004365E6">
      <w:pPr>
        <w:rPr>
          <w:rFonts w:ascii="Arial Narrow" w:hAnsi="Arial Narrow"/>
          <w:b/>
          <w:lang w:val="en-GB"/>
        </w:rPr>
      </w:pPr>
      <w:r>
        <w:rPr>
          <w:rFonts w:ascii="Arial Narrow" w:hAnsi="Arial Narrow"/>
          <w:b/>
          <w:lang w:val="en-GB"/>
        </w:rPr>
        <w:t>III</w:t>
      </w:r>
      <w:r w:rsidRPr="004365E6">
        <w:rPr>
          <w:rFonts w:ascii="Arial Narrow" w:hAnsi="Arial Narrow"/>
          <w:b/>
          <w:lang w:val="en-GB"/>
        </w:rPr>
        <w:t>.- WRITE THE MEANING OF THE FOLLOWING DISHES:</w:t>
      </w:r>
    </w:p>
    <w:p w14:paraId="05EED307" w14:textId="77777777" w:rsidR="004365E6" w:rsidRPr="004365E6" w:rsidRDefault="004365E6" w:rsidP="004365E6">
      <w:pPr>
        <w:rPr>
          <w:rFonts w:ascii="Arial Narrow" w:hAnsi="Arial Narrow"/>
          <w:i/>
          <w:u w:val="single"/>
          <w:lang w:val="en-GB"/>
        </w:rPr>
      </w:pPr>
      <w:r>
        <w:rPr>
          <w:rFonts w:ascii="Arial Narrow" w:hAnsi="Arial Narrow"/>
          <w:i/>
          <w:u w:val="single"/>
          <w:lang w:val="en-GB"/>
        </w:rPr>
        <w:t>It is ok to use a dictionary or the internet to find the meaning. As long as you investigate, you are learning.</w:t>
      </w:r>
    </w:p>
    <w:p w14:paraId="36226A51" w14:textId="77777777" w:rsidR="004365E6" w:rsidRPr="004365E6" w:rsidRDefault="004365E6" w:rsidP="004365E6">
      <w:pPr>
        <w:rPr>
          <w:rFonts w:ascii="Arial Narrow" w:hAnsi="Arial Narrow"/>
          <w:b/>
          <w:lang w:val="en-GB"/>
        </w:rPr>
      </w:pPr>
    </w:p>
    <w:p w14:paraId="615576CC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1.- Greek salad with fresh cheese</w:t>
      </w:r>
      <w:r w:rsidRPr="004365E6">
        <w:rPr>
          <w:rFonts w:ascii="Arial Narrow" w:hAnsi="Arial Narrow"/>
          <w:lang w:val="en-GB"/>
        </w:rPr>
        <w:tab/>
        <w:t>= _________________________________________</w:t>
      </w:r>
    </w:p>
    <w:p w14:paraId="26BB53FE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2.- Caroline Consommé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>= _________________________________________</w:t>
      </w:r>
    </w:p>
    <w:p w14:paraId="7B91EF9E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3.- Black Forest cake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  <w:t>= _________________________________________</w:t>
      </w:r>
    </w:p>
    <w:p w14:paraId="28A27104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4.- Fried King Clip Fish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>= _________________________________________</w:t>
      </w:r>
    </w:p>
    <w:p w14:paraId="7AD68097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 xml:space="preserve">5.- </w:t>
      </w:r>
      <w:proofErr w:type="spellStart"/>
      <w:r w:rsidRPr="004365E6">
        <w:rPr>
          <w:rFonts w:ascii="Arial Narrow" w:hAnsi="Arial Narrow"/>
          <w:lang w:val="en-GB"/>
        </w:rPr>
        <w:t>Home made</w:t>
      </w:r>
      <w:proofErr w:type="spellEnd"/>
      <w:r w:rsidRPr="004365E6">
        <w:rPr>
          <w:rFonts w:ascii="Arial Narrow" w:hAnsi="Arial Narrow"/>
          <w:lang w:val="en-GB"/>
        </w:rPr>
        <w:t xml:space="preserve"> ice cream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  <w:t>= _________________________________________</w:t>
      </w:r>
    </w:p>
    <w:p w14:paraId="12100E67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6.- Pumpkin cream soup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>= _________________________________________</w:t>
      </w:r>
    </w:p>
    <w:p w14:paraId="0D054E7A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7.- French onion soup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  <w:t>= _________________________________________</w:t>
      </w:r>
    </w:p>
    <w:p w14:paraId="1FA0559F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 xml:space="preserve">8.- </w:t>
      </w:r>
      <w:proofErr w:type="spellStart"/>
      <w:r w:rsidRPr="004365E6">
        <w:rPr>
          <w:rFonts w:ascii="Arial Narrow" w:hAnsi="Arial Narrow"/>
          <w:lang w:val="en-GB"/>
        </w:rPr>
        <w:t>Vainilla</w:t>
      </w:r>
      <w:proofErr w:type="spellEnd"/>
      <w:r w:rsidRPr="004365E6">
        <w:rPr>
          <w:rFonts w:ascii="Arial Narrow" w:hAnsi="Arial Narrow"/>
          <w:lang w:val="en-GB"/>
        </w:rPr>
        <w:t xml:space="preserve"> Custard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  <w:t>= _________________________________________</w:t>
      </w:r>
    </w:p>
    <w:p w14:paraId="65016A2F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 xml:space="preserve">9.- Grilled Beef </w:t>
      </w:r>
      <w:proofErr w:type="spellStart"/>
      <w:r w:rsidRPr="004365E6">
        <w:rPr>
          <w:rFonts w:ascii="Arial Narrow" w:hAnsi="Arial Narrow"/>
          <w:lang w:val="en-GB"/>
        </w:rPr>
        <w:t>Sirlion</w:t>
      </w:r>
      <w:proofErr w:type="spellEnd"/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>= _________________________________________</w:t>
      </w:r>
    </w:p>
    <w:p w14:paraId="02537A79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10.- Creole rice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>= _________________________________________</w:t>
      </w:r>
    </w:p>
    <w:p w14:paraId="578E2EED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11.- Sautéed vegetables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>= _________________________________________</w:t>
      </w:r>
    </w:p>
    <w:p w14:paraId="04AB1212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12.- Jelly with Raspberries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  <w:t>= _________________________________________</w:t>
      </w:r>
    </w:p>
    <w:p w14:paraId="31E0EA19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13.- Roasted turkey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  <w:t>= _________________________________________</w:t>
      </w:r>
    </w:p>
    <w:p w14:paraId="1C818558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14.- Meringue lucuma cake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  <w:t>= _________________________________________</w:t>
      </w:r>
    </w:p>
    <w:p w14:paraId="2FE546A7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15.- Spring rice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>= _________________________________________</w:t>
      </w:r>
    </w:p>
    <w:p w14:paraId="09D44BAA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16.- Fresh fruit salad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  <w:t>= _________________________________________</w:t>
      </w:r>
    </w:p>
    <w:p w14:paraId="306767D0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17.- Roast chicken breast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  <w:t>= _________________________________________</w:t>
      </w:r>
    </w:p>
    <w:p w14:paraId="0A06731A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18.- Stuffed zucchinis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  <w:t>= __________________________________________</w:t>
      </w:r>
    </w:p>
    <w:p w14:paraId="347A6C6F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19.- Steamed potatoes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>= __________________________________________</w:t>
      </w:r>
    </w:p>
    <w:p w14:paraId="579EBCCF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>20.- French fries</w:t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>= __________________________________________</w:t>
      </w:r>
    </w:p>
    <w:p w14:paraId="7FBE2CE8" w14:textId="77777777" w:rsidR="004365E6" w:rsidRPr="004365E6" w:rsidRDefault="004365E6" w:rsidP="004365E6">
      <w:pPr>
        <w:rPr>
          <w:rFonts w:ascii="Arial Narrow" w:hAnsi="Arial Narrow"/>
          <w:lang w:val="en-GB"/>
        </w:rPr>
      </w:pPr>
      <w:r w:rsidRPr="004365E6">
        <w:rPr>
          <w:rFonts w:ascii="Arial Narrow" w:hAnsi="Arial Narrow"/>
          <w:lang w:val="en-GB"/>
        </w:rPr>
        <w:t xml:space="preserve">21.- Rosemary </w:t>
      </w:r>
      <w:proofErr w:type="spellStart"/>
      <w:r w:rsidRPr="004365E6">
        <w:rPr>
          <w:rFonts w:ascii="Arial Narrow" w:hAnsi="Arial Narrow"/>
          <w:lang w:val="en-GB"/>
        </w:rPr>
        <w:t>potaoes</w:t>
      </w:r>
      <w:proofErr w:type="spellEnd"/>
      <w:r w:rsidRPr="004365E6"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ab/>
      </w:r>
      <w:r>
        <w:rPr>
          <w:rFonts w:ascii="Arial Narrow" w:hAnsi="Arial Narrow"/>
          <w:lang w:val="en-GB"/>
        </w:rPr>
        <w:tab/>
      </w:r>
      <w:r w:rsidRPr="004365E6">
        <w:rPr>
          <w:rFonts w:ascii="Arial Narrow" w:hAnsi="Arial Narrow"/>
          <w:lang w:val="en-GB"/>
        </w:rPr>
        <w:t>= __________________________________________</w:t>
      </w:r>
    </w:p>
    <w:p w14:paraId="3DCDCD12" w14:textId="77777777" w:rsidR="004365E6" w:rsidRPr="004365E6" w:rsidRDefault="004365E6" w:rsidP="004365E6">
      <w:pPr>
        <w:rPr>
          <w:rFonts w:ascii="Arial Narrow" w:hAnsi="Arial Narrow"/>
          <w:lang w:val="en-GB"/>
        </w:rPr>
      </w:pPr>
    </w:p>
    <w:p w14:paraId="1B411112" w14:textId="77777777" w:rsidR="007B593B" w:rsidRDefault="007B593B" w:rsidP="004365E6">
      <w:pPr>
        <w:rPr>
          <w:rFonts w:ascii="Arial Narrow" w:hAnsi="Arial Narrow"/>
          <w:b/>
          <w:lang w:val="en-GB"/>
        </w:rPr>
      </w:pPr>
    </w:p>
    <w:p w14:paraId="2A3897BD" w14:textId="77777777" w:rsidR="007B593B" w:rsidRDefault="007B593B" w:rsidP="004365E6">
      <w:pPr>
        <w:rPr>
          <w:rFonts w:ascii="Arial Narrow" w:hAnsi="Arial Narrow"/>
          <w:b/>
          <w:lang w:val="en-GB"/>
        </w:rPr>
      </w:pPr>
    </w:p>
    <w:p w14:paraId="5821E9FA" w14:textId="77777777" w:rsidR="007B593B" w:rsidRDefault="007B593B" w:rsidP="004365E6">
      <w:pPr>
        <w:rPr>
          <w:rFonts w:ascii="Arial Narrow" w:hAnsi="Arial Narrow"/>
          <w:b/>
          <w:lang w:val="en-GB"/>
        </w:rPr>
      </w:pPr>
    </w:p>
    <w:p w14:paraId="2819FE21" w14:textId="77777777" w:rsidR="004365E6" w:rsidRPr="004365E6" w:rsidRDefault="0080608D" w:rsidP="004365E6">
      <w:pPr>
        <w:rPr>
          <w:rFonts w:ascii="Arial Narrow" w:hAnsi="Arial Narrow"/>
          <w:b/>
          <w:lang w:val="en-GB"/>
        </w:rPr>
      </w:pPr>
      <w:r>
        <w:rPr>
          <w:rFonts w:ascii="Arial Narrow" w:hAnsi="Arial Narrow"/>
          <w:b/>
          <w:lang w:val="en-GB"/>
        </w:rPr>
        <w:lastRenderedPageBreak/>
        <w:t>IV</w:t>
      </w:r>
      <w:r w:rsidR="004365E6" w:rsidRPr="004365E6">
        <w:rPr>
          <w:rFonts w:ascii="Arial Narrow" w:hAnsi="Arial Narrow"/>
          <w:b/>
          <w:lang w:val="en-GB"/>
        </w:rPr>
        <w:t>.- CLASSIFY THE DISHES OF ITEM V IN THE FOLLOWING CHART:</w:t>
      </w:r>
    </w:p>
    <w:p w14:paraId="0836F775" w14:textId="77777777" w:rsidR="004365E6" w:rsidRPr="004365E6" w:rsidRDefault="004365E6" w:rsidP="004365E6">
      <w:pPr>
        <w:rPr>
          <w:rFonts w:ascii="Arial Narrow" w:hAnsi="Arial Narrow"/>
          <w:b/>
          <w:lang w:val="en-GB"/>
        </w:rPr>
      </w:pPr>
    </w:p>
    <w:tbl>
      <w:tblPr>
        <w:tblW w:w="88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9"/>
        <w:gridCol w:w="2934"/>
        <w:gridCol w:w="2938"/>
      </w:tblGrid>
      <w:tr w:rsidR="004365E6" w:rsidRPr="004365E6" w14:paraId="64CE06E3" w14:textId="77777777" w:rsidTr="0080608D">
        <w:trPr>
          <w:trHeight w:val="341"/>
        </w:trPr>
        <w:tc>
          <w:tcPr>
            <w:tcW w:w="2969" w:type="dxa"/>
            <w:shd w:val="clear" w:color="auto" w:fill="auto"/>
          </w:tcPr>
          <w:p w14:paraId="3FBFF136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  <w:r w:rsidRPr="004365E6">
              <w:rPr>
                <w:rFonts w:ascii="Arial Narrow" w:hAnsi="Arial Narrow"/>
                <w:b/>
                <w:lang w:val="en-GB"/>
              </w:rPr>
              <w:t xml:space="preserve"> STARTERS/ENTREE</w:t>
            </w:r>
          </w:p>
        </w:tc>
        <w:tc>
          <w:tcPr>
            <w:tcW w:w="2934" w:type="dxa"/>
            <w:shd w:val="clear" w:color="auto" w:fill="auto"/>
          </w:tcPr>
          <w:p w14:paraId="419576D0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  <w:r w:rsidRPr="004365E6">
              <w:rPr>
                <w:rFonts w:ascii="Arial Narrow" w:hAnsi="Arial Narrow"/>
                <w:b/>
                <w:lang w:val="en-GB"/>
              </w:rPr>
              <w:t xml:space="preserve">    MAIN COURSE</w:t>
            </w:r>
          </w:p>
        </w:tc>
        <w:tc>
          <w:tcPr>
            <w:tcW w:w="2938" w:type="dxa"/>
            <w:shd w:val="clear" w:color="auto" w:fill="auto"/>
          </w:tcPr>
          <w:p w14:paraId="1DFBED5F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  <w:r w:rsidRPr="004365E6">
              <w:rPr>
                <w:rFonts w:ascii="Arial Narrow" w:hAnsi="Arial Narrow"/>
                <w:b/>
                <w:lang w:val="en-GB"/>
              </w:rPr>
              <w:t xml:space="preserve">         DESSERT</w:t>
            </w:r>
          </w:p>
        </w:tc>
      </w:tr>
      <w:tr w:rsidR="004365E6" w:rsidRPr="004365E6" w14:paraId="444651A7" w14:textId="77777777" w:rsidTr="0080608D">
        <w:trPr>
          <w:trHeight w:val="5904"/>
        </w:trPr>
        <w:tc>
          <w:tcPr>
            <w:tcW w:w="2969" w:type="dxa"/>
            <w:shd w:val="clear" w:color="auto" w:fill="auto"/>
          </w:tcPr>
          <w:p w14:paraId="4EEB2734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2E4BCF95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2D674ADE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6EAFE1EA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6C7AC1D8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3C6B74C7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016BD322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208F74DA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3A829D33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3FD56FE0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7A31CB53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63521F05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607CE3FF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32439E08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67125E10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46AF7EC1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  <w:p w14:paraId="559E7E04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</w:tc>
        <w:tc>
          <w:tcPr>
            <w:tcW w:w="2934" w:type="dxa"/>
            <w:shd w:val="clear" w:color="auto" w:fill="auto"/>
          </w:tcPr>
          <w:p w14:paraId="3C55395E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</w:tc>
        <w:tc>
          <w:tcPr>
            <w:tcW w:w="2938" w:type="dxa"/>
            <w:shd w:val="clear" w:color="auto" w:fill="auto"/>
          </w:tcPr>
          <w:p w14:paraId="2C86A3CA" w14:textId="77777777" w:rsidR="004365E6" w:rsidRPr="004365E6" w:rsidRDefault="004365E6" w:rsidP="007B5D6B">
            <w:pPr>
              <w:rPr>
                <w:rFonts w:ascii="Arial Narrow" w:hAnsi="Arial Narrow"/>
                <w:b/>
                <w:lang w:val="en-GB"/>
              </w:rPr>
            </w:pPr>
          </w:p>
        </w:tc>
      </w:tr>
    </w:tbl>
    <w:p w14:paraId="58B74244" w14:textId="77777777" w:rsidR="00557279" w:rsidRDefault="00557279" w:rsidP="00557279">
      <w:pPr>
        <w:spacing w:line="276" w:lineRule="auto"/>
        <w:rPr>
          <w:rFonts w:ascii="Arial Narrow" w:hAnsi="Arial Narrow"/>
          <w:lang w:val="en-US"/>
        </w:rPr>
      </w:pPr>
    </w:p>
    <w:p w14:paraId="0976194D" w14:textId="77777777" w:rsidR="0080608D" w:rsidRDefault="0080608D" w:rsidP="00557279">
      <w:pPr>
        <w:spacing w:line="276" w:lineRule="auto"/>
        <w:rPr>
          <w:rFonts w:ascii="Arial Narrow" w:hAnsi="Arial Narrow"/>
          <w:lang w:val="en-US"/>
        </w:rPr>
      </w:pPr>
    </w:p>
    <w:p w14:paraId="12B55659" w14:textId="77777777" w:rsidR="0080608D" w:rsidRDefault="0080608D" w:rsidP="00557279">
      <w:pPr>
        <w:spacing w:line="276" w:lineRule="auto"/>
        <w:rPr>
          <w:rFonts w:ascii="Arial Narrow" w:hAnsi="Arial Narrow"/>
          <w:lang w:val="en-US"/>
        </w:rPr>
      </w:pPr>
    </w:p>
    <w:p w14:paraId="51BE50B9" w14:textId="77777777" w:rsidR="0080608D" w:rsidRDefault="0080608D" w:rsidP="00557279">
      <w:pPr>
        <w:spacing w:line="276" w:lineRule="auto"/>
        <w:rPr>
          <w:rFonts w:ascii="Arial Narrow" w:hAnsi="Arial Narrow"/>
          <w:lang w:val="en-US"/>
        </w:rPr>
      </w:pPr>
    </w:p>
    <w:p w14:paraId="0D2BB27C" w14:textId="77777777" w:rsidR="0080608D" w:rsidRPr="0080608D" w:rsidRDefault="0080608D" w:rsidP="00557279">
      <w:pPr>
        <w:spacing w:line="276" w:lineRule="auto"/>
        <w:rPr>
          <w:rFonts w:ascii="Arial Narrow" w:hAnsi="Arial Narrow"/>
          <w:i/>
          <w:lang w:val="en-US"/>
        </w:rPr>
      </w:pPr>
      <w:r>
        <w:rPr>
          <w:rFonts w:ascii="Arial Narrow" w:hAnsi="Arial Narrow"/>
          <w:i/>
          <w:lang w:val="en-US"/>
        </w:rPr>
        <w:t xml:space="preserve">Have a nice week, don’t go out unless it is necessary and remember to wash your hands regularly. </w:t>
      </w:r>
    </w:p>
    <w:sectPr w:rsidR="0080608D" w:rsidRPr="0080608D" w:rsidSect="00811E83">
      <w:type w:val="continuous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EC9519" w14:textId="77777777" w:rsidR="00C40880" w:rsidRDefault="00C40880" w:rsidP="00BA0EB6">
      <w:r>
        <w:separator/>
      </w:r>
    </w:p>
  </w:endnote>
  <w:endnote w:type="continuationSeparator" w:id="0">
    <w:p w14:paraId="6AD4CF15" w14:textId="77777777" w:rsidR="00C40880" w:rsidRDefault="00C40880" w:rsidP="00BA0E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D44F07" w14:textId="77777777" w:rsidR="00C40880" w:rsidRDefault="00C40880" w:rsidP="00BA0EB6">
      <w:r>
        <w:separator/>
      </w:r>
    </w:p>
  </w:footnote>
  <w:footnote w:type="continuationSeparator" w:id="0">
    <w:p w14:paraId="27ACBB1E" w14:textId="77777777" w:rsidR="00C40880" w:rsidRDefault="00C40880" w:rsidP="00BA0E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37963"/>
    <w:multiLevelType w:val="hybridMultilevel"/>
    <w:tmpl w:val="07A81810"/>
    <w:lvl w:ilvl="0" w:tplc="FA52C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55DEF"/>
    <w:multiLevelType w:val="hybridMultilevel"/>
    <w:tmpl w:val="45C64C72"/>
    <w:lvl w:ilvl="0" w:tplc="D390CF1E">
      <w:start w:val="2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E1F5B"/>
    <w:multiLevelType w:val="hybridMultilevel"/>
    <w:tmpl w:val="2084C448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6D77"/>
    <w:multiLevelType w:val="hybridMultilevel"/>
    <w:tmpl w:val="A8DCB03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0236C"/>
    <w:multiLevelType w:val="hybridMultilevel"/>
    <w:tmpl w:val="9F1EE036"/>
    <w:lvl w:ilvl="0" w:tplc="5420C5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24B5A87"/>
    <w:multiLevelType w:val="hybridMultilevel"/>
    <w:tmpl w:val="70F6187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795555"/>
    <w:multiLevelType w:val="hybridMultilevel"/>
    <w:tmpl w:val="1396A1EE"/>
    <w:lvl w:ilvl="0" w:tplc="CF8248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7647D5"/>
    <w:multiLevelType w:val="hybridMultilevel"/>
    <w:tmpl w:val="13E463B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463920"/>
    <w:multiLevelType w:val="hybridMultilevel"/>
    <w:tmpl w:val="ABC4FD98"/>
    <w:lvl w:ilvl="0" w:tplc="33CC90C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C7471"/>
    <w:multiLevelType w:val="hybridMultilevel"/>
    <w:tmpl w:val="D4289A0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D517EB"/>
    <w:multiLevelType w:val="hybridMultilevel"/>
    <w:tmpl w:val="9FBC9F20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1"/>
  </w:num>
  <w:num w:numId="5">
    <w:abstractNumId w:val="3"/>
  </w:num>
  <w:num w:numId="6">
    <w:abstractNumId w:val="8"/>
  </w:num>
  <w:num w:numId="7">
    <w:abstractNumId w:val="5"/>
  </w:num>
  <w:num w:numId="8">
    <w:abstractNumId w:val="9"/>
  </w:num>
  <w:num w:numId="9">
    <w:abstractNumId w:val="7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zAwNDS2NDY0NTdS0lEKTi0uzszPAykwqgUAmk52hywAAAA="/>
  </w:docVars>
  <w:rsids>
    <w:rsidRoot w:val="00D205D7"/>
    <w:rsid w:val="001237A3"/>
    <w:rsid w:val="002805D2"/>
    <w:rsid w:val="002C7F7E"/>
    <w:rsid w:val="002E56B6"/>
    <w:rsid w:val="00410114"/>
    <w:rsid w:val="004365E6"/>
    <w:rsid w:val="00557279"/>
    <w:rsid w:val="007B593B"/>
    <w:rsid w:val="0080608D"/>
    <w:rsid w:val="00811E83"/>
    <w:rsid w:val="009E737D"/>
    <w:rsid w:val="00B5121A"/>
    <w:rsid w:val="00BA0BE6"/>
    <w:rsid w:val="00BA0EB6"/>
    <w:rsid w:val="00C17658"/>
    <w:rsid w:val="00C40880"/>
    <w:rsid w:val="00C63A51"/>
    <w:rsid w:val="00D205D7"/>
    <w:rsid w:val="00E4299F"/>
    <w:rsid w:val="00E76A73"/>
    <w:rsid w:val="00EA3DC3"/>
    <w:rsid w:val="00EC2AB9"/>
    <w:rsid w:val="00FC5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B13844"/>
  <w15:chartTrackingRefBased/>
  <w15:docId w15:val="{463CAA39-16D7-4C30-8321-C66511960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5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_tradnl" w:eastAsia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D205D7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BA0EB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A0EB6"/>
    <w:rPr>
      <w:rFonts w:ascii="Times New Roman" w:eastAsia="Times New Roman" w:hAnsi="Times New Roman" w:cs="Times New Roman"/>
      <w:sz w:val="24"/>
      <w:szCs w:val="24"/>
      <w:lang w:val="es-ES_tradnl" w:eastAsia="es-ES_tradnl"/>
    </w:rPr>
  </w:style>
  <w:style w:type="paragraph" w:styleId="Piedepgina">
    <w:name w:val="footer"/>
    <w:basedOn w:val="Normal"/>
    <w:link w:val="PiedepginaCar"/>
    <w:uiPriority w:val="99"/>
    <w:unhideWhenUsed/>
    <w:rsid w:val="00BA0EB6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A0EB6"/>
    <w:rPr>
      <w:rFonts w:ascii="Times New Roman" w:eastAsia="Times New Roman" w:hAnsi="Times New Roman" w:cs="Times New Roman"/>
      <w:sz w:val="24"/>
      <w:szCs w:val="24"/>
      <w:lang w:val="es-ES_tradnl" w:eastAsia="es-ES_tradnl"/>
    </w:rPr>
  </w:style>
  <w:style w:type="character" w:styleId="Hipervnculo">
    <w:name w:val="Hyperlink"/>
    <w:basedOn w:val="Fuentedeprrafopredeter"/>
    <w:uiPriority w:val="99"/>
    <w:unhideWhenUsed/>
    <w:rsid w:val="007B593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masciocchib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1AFD9-DDA6-46ED-809D-FC73C22DC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60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rm</dc:creator>
  <cp:keywords/>
  <dc:description/>
  <cp:lastModifiedBy>Padres</cp:lastModifiedBy>
  <cp:revision>5</cp:revision>
  <dcterms:created xsi:type="dcterms:W3CDTF">2020-03-24T16:13:00Z</dcterms:created>
  <dcterms:modified xsi:type="dcterms:W3CDTF">2020-03-25T21:58:00Z</dcterms:modified>
</cp:coreProperties>
</file>